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Зах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590223" cy="2367814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9406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72720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5923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687931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56405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87931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9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045766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02626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654472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624022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62835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665067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629342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9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301465" cy="3493970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3493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ирилл Захаров</dc:creator>
  <dc:language>ru-RU</dc:language>
  <cp:keywords/>
  <dcterms:created xsi:type="dcterms:W3CDTF">2024-03-08T10:00:07Z</dcterms:created>
  <dcterms:modified xsi:type="dcterms:W3CDTF">2024-03-08T10:0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